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3FA041" w14:textId="77777777" w:rsidR="00022987" w:rsidRDefault="00472A27" w:rsidP="00472A27">
      <w:pPr>
        <w:jc w:val="center"/>
        <w:rPr>
          <w:u w:val="single"/>
        </w:rPr>
      </w:pPr>
      <w:r>
        <w:rPr>
          <w:u w:val="single"/>
        </w:rPr>
        <w:t>Backlog</w:t>
      </w:r>
    </w:p>
    <w:p w14:paraId="2CF3B129" w14:textId="1DBE2D97" w:rsidR="00472A27" w:rsidRDefault="00472A27" w:rsidP="00472A27">
      <w:pPr>
        <w:spacing w:line="240" w:lineRule="auto"/>
        <w:contextualSpacing/>
        <w:rPr>
          <w:color w:val="FF0000"/>
        </w:rPr>
      </w:pPr>
      <w:r>
        <w:rPr>
          <w:color w:val="FF0000"/>
        </w:rPr>
        <w:t>Completed</w:t>
      </w:r>
      <w:r w:rsidR="000D0E67">
        <w:rPr>
          <w:color w:val="FF0000"/>
        </w:rPr>
        <w:t xml:space="preserve"> (may need revising)</w:t>
      </w:r>
    </w:p>
    <w:p w14:paraId="1BE039AE" w14:textId="77777777" w:rsidR="00472A27" w:rsidRDefault="00472A27" w:rsidP="00472A27">
      <w:pPr>
        <w:spacing w:line="240" w:lineRule="auto"/>
        <w:contextualSpacing/>
        <w:rPr>
          <w:color w:val="00B050"/>
        </w:rPr>
      </w:pPr>
      <w:r>
        <w:rPr>
          <w:color w:val="00B050"/>
        </w:rPr>
        <w:t>In Progress</w:t>
      </w:r>
    </w:p>
    <w:p w14:paraId="04117C24" w14:textId="4238109D" w:rsidR="00472A27" w:rsidRDefault="00472A27" w:rsidP="00472A27">
      <w:pPr>
        <w:spacing w:line="240" w:lineRule="auto"/>
        <w:contextualSpacing/>
      </w:pPr>
      <w:r>
        <w:t>To Do</w:t>
      </w:r>
      <w:r w:rsidR="00F27C10">
        <w:t xml:space="preserve"> LIST</w:t>
      </w:r>
    </w:p>
    <w:p w14:paraId="76B53264" w14:textId="14C8FA67" w:rsidR="001412C7" w:rsidRDefault="001412C7" w:rsidP="001412C7">
      <w:pPr>
        <w:tabs>
          <w:tab w:val="left" w:pos="2850"/>
        </w:tabs>
        <w:spacing w:line="240" w:lineRule="auto"/>
        <w:contextualSpacing/>
      </w:pPr>
    </w:p>
    <w:p w14:paraId="5A58FC73" w14:textId="145EA1F3" w:rsidR="001412C7" w:rsidRPr="001412C7" w:rsidRDefault="001412C7" w:rsidP="001412C7">
      <w:pPr>
        <w:pStyle w:val="ListParagraph"/>
        <w:numPr>
          <w:ilvl w:val="0"/>
          <w:numId w:val="1"/>
        </w:numPr>
        <w:spacing w:line="240" w:lineRule="auto"/>
        <w:rPr>
          <w:color w:val="FF0000"/>
        </w:rPr>
      </w:pPr>
      <w:r w:rsidRPr="001412C7">
        <w:rPr>
          <w:color w:val="FF0000"/>
        </w:rPr>
        <w:t>Table of Contents (Joe)</w:t>
      </w:r>
    </w:p>
    <w:p w14:paraId="51459612" w14:textId="22D9B0C1" w:rsidR="009A40C0" w:rsidRDefault="009A40C0" w:rsidP="001412C7">
      <w:pPr>
        <w:pStyle w:val="ListParagraph"/>
        <w:numPr>
          <w:ilvl w:val="0"/>
          <w:numId w:val="1"/>
        </w:numPr>
        <w:spacing w:line="240" w:lineRule="auto"/>
      </w:pPr>
      <w:r>
        <w:t>Introduction</w:t>
      </w:r>
    </w:p>
    <w:p w14:paraId="759B1DA2" w14:textId="2602E012" w:rsidR="009A40C0" w:rsidRPr="00C63959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C63959">
        <w:rPr>
          <w:color w:val="FF0000"/>
        </w:rPr>
        <w:t>Purpose</w:t>
      </w:r>
      <w:r w:rsidR="00D67C4D" w:rsidRPr="00C63959">
        <w:rPr>
          <w:color w:val="FF0000"/>
        </w:rPr>
        <w:t xml:space="preserve">  (Bianca)</w:t>
      </w:r>
    </w:p>
    <w:p w14:paraId="5ACCBBAC" w14:textId="575AC68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Document conventions</w:t>
      </w:r>
      <w:r w:rsidR="00D67C4D" w:rsidRPr="000D0E67">
        <w:rPr>
          <w:color w:val="FF0000"/>
        </w:rPr>
        <w:t>(joe)</w:t>
      </w:r>
    </w:p>
    <w:p w14:paraId="7B489E02" w14:textId="507F7838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Project scope</w:t>
      </w:r>
      <w:r w:rsidR="00D67C4D" w:rsidRPr="000D0E67">
        <w:rPr>
          <w:color w:val="FF0000"/>
        </w:rPr>
        <w:t xml:space="preserve"> (Dan)</w:t>
      </w:r>
    </w:p>
    <w:p w14:paraId="2BE29B7A" w14:textId="00C55706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t>References</w:t>
      </w:r>
      <w:r w:rsidR="00D67C4D" w:rsidRPr="00D67C4D">
        <w:t xml:space="preserve"> </w:t>
      </w:r>
      <w:r w:rsidR="00D67C4D">
        <w:t>(TBA)</w:t>
      </w:r>
    </w:p>
    <w:p w14:paraId="2F736EC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verall description</w:t>
      </w:r>
    </w:p>
    <w:p w14:paraId="7A6D07B4" w14:textId="088F5F34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roduct perspectiv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>(Justin)</w:t>
      </w:r>
    </w:p>
    <w:p w14:paraId="43CD6E90" w14:textId="7184A755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User classes and characteristics</w:t>
      </w:r>
      <w:r w:rsidR="00D67C4D">
        <w:rPr>
          <w:color w:val="00B050"/>
        </w:rPr>
        <w:t xml:space="preserve"> (semeeh and hasib)</w:t>
      </w:r>
    </w:p>
    <w:p w14:paraId="3B1772FD" w14:textId="0B5885DA" w:rsidR="009A40C0" w:rsidRPr="00195964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195964">
        <w:rPr>
          <w:color w:val="FF0000"/>
        </w:rPr>
        <w:t>Operating environment</w:t>
      </w:r>
      <w:r w:rsidR="000D0E67" w:rsidRPr="00195964">
        <w:rPr>
          <w:color w:val="FF0000"/>
        </w:rPr>
        <w:t xml:space="preserve"> (joe)</w:t>
      </w:r>
    </w:p>
    <w:p w14:paraId="0DA3243D" w14:textId="261394E7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Design and implementation constraints</w:t>
      </w:r>
      <w:r w:rsidR="000D0E67">
        <w:rPr>
          <w:color w:val="00B050"/>
        </w:rPr>
        <w:t xml:space="preserve"> (dan)</w:t>
      </w:r>
    </w:p>
    <w:p w14:paraId="46B1E0D9" w14:textId="2B4F89B8" w:rsidR="009A40C0" w:rsidRPr="00C63959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C63959">
        <w:rPr>
          <w:color w:val="00B050"/>
        </w:rPr>
        <w:t>Assumptions and dependencies</w:t>
      </w:r>
      <w:r w:rsidR="00C63959" w:rsidRPr="00C63959">
        <w:rPr>
          <w:color w:val="00B050"/>
        </w:rPr>
        <w:t>(Bianca)</w:t>
      </w:r>
    </w:p>
    <w:p w14:paraId="310BB08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System features</w:t>
      </w:r>
      <w:bookmarkStart w:id="0" w:name="_GoBack"/>
      <w:bookmarkEnd w:id="0"/>
    </w:p>
    <w:p w14:paraId="287F569A" w14:textId="77777777" w:rsidR="009A40C0" w:rsidRPr="00195964" w:rsidRDefault="009A40C0" w:rsidP="009A40C0">
      <w:pPr>
        <w:pStyle w:val="ListParagraph"/>
        <w:numPr>
          <w:ilvl w:val="1"/>
          <w:numId w:val="1"/>
        </w:numPr>
        <w:rPr>
          <w:color w:val="92D050"/>
        </w:rPr>
      </w:pPr>
      <w:r w:rsidRPr="00195964">
        <w:rPr>
          <w:color w:val="92D050"/>
        </w:rPr>
        <w:t>System feature x</w:t>
      </w:r>
    </w:p>
    <w:p w14:paraId="382A1096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Description</w:t>
      </w:r>
    </w:p>
    <w:p w14:paraId="40CB1EA3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Functional requirements</w:t>
      </w:r>
    </w:p>
    <w:p w14:paraId="4B632C61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Data Requirements</w:t>
      </w:r>
    </w:p>
    <w:p w14:paraId="36AA64E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Logical data model</w:t>
      </w:r>
    </w:p>
    <w:p w14:paraId="41EE89D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dictionary</w:t>
      </w:r>
    </w:p>
    <w:p w14:paraId="772B3B0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Reports</w:t>
      </w:r>
    </w:p>
    <w:p w14:paraId="508526CE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14:paraId="1F2E98F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External interface requirements</w:t>
      </w:r>
    </w:p>
    <w:p w14:paraId="59AECCF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er interfaces</w:t>
      </w:r>
    </w:p>
    <w:p w14:paraId="21F9F108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oftware interfaces</w:t>
      </w:r>
    </w:p>
    <w:p w14:paraId="0CA0767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Hardware interfaces</w:t>
      </w:r>
    </w:p>
    <w:p w14:paraId="02ED22F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Communications interfaces</w:t>
      </w:r>
    </w:p>
    <w:p w14:paraId="5E63745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Quality attributes</w:t>
      </w:r>
    </w:p>
    <w:p w14:paraId="2872E4D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ability</w:t>
      </w:r>
    </w:p>
    <w:p w14:paraId="5AC184D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Performance</w:t>
      </w:r>
    </w:p>
    <w:p w14:paraId="4D11EE31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ecurity</w:t>
      </w:r>
    </w:p>
    <w:p w14:paraId="43EBAF9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afety</w:t>
      </w:r>
    </w:p>
    <w:p w14:paraId="43BBC28B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[others]</w:t>
      </w:r>
    </w:p>
    <w:p w14:paraId="1523190D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14:paraId="7E84D74B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ther requirements</w:t>
      </w:r>
    </w:p>
    <w:p w14:paraId="494454B4" w14:textId="77777777" w:rsidR="009A40C0" w:rsidRDefault="009A40C0" w:rsidP="009A40C0">
      <w:pPr>
        <w:ind w:left="360"/>
      </w:pPr>
      <w:r>
        <w:t>Appendix A: Glossary</w:t>
      </w:r>
    </w:p>
    <w:p w14:paraId="041C8998" w14:textId="55D74E74" w:rsidR="0077569D" w:rsidRDefault="009A40C0" w:rsidP="0077569D">
      <w:pPr>
        <w:ind w:left="360"/>
      </w:pPr>
      <w:r>
        <w:lastRenderedPageBreak/>
        <w:t>Appendix B: analysis Models</w:t>
      </w:r>
    </w:p>
    <w:p w14:paraId="3FE9A7DC" w14:textId="77777777" w:rsidR="0077569D" w:rsidRPr="00472A27" w:rsidRDefault="0077569D" w:rsidP="0077569D">
      <w:pPr>
        <w:ind w:left="360"/>
      </w:pPr>
    </w:p>
    <w:sectPr w:rsidR="0077569D" w:rsidRPr="00472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E4088A"/>
    <w:multiLevelType w:val="hybridMultilevel"/>
    <w:tmpl w:val="C1EAB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E6EFC4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5E4FCE"/>
    <w:multiLevelType w:val="multilevel"/>
    <w:tmpl w:val="CBA4C6C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zQ1M7QwMjAyNDVU0lEKTi0uzszPAykwrgUA1mZH9ywAAAA="/>
  </w:docVars>
  <w:rsids>
    <w:rsidRoot w:val="00472A27"/>
    <w:rsid w:val="00022987"/>
    <w:rsid w:val="000D0E67"/>
    <w:rsid w:val="001412C7"/>
    <w:rsid w:val="00195964"/>
    <w:rsid w:val="002D471E"/>
    <w:rsid w:val="003A50DE"/>
    <w:rsid w:val="003F6D5F"/>
    <w:rsid w:val="00472A27"/>
    <w:rsid w:val="00572EA9"/>
    <w:rsid w:val="0077569D"/>
    <w:rsid w:val="00991F96"/>
    <w:rsid w:val="009A40C0"/>
    <w:rsid w:val="00A94547"/>
    <w:rsid w:val="00C12860"/>
    <w:rsid w:val="00C63959"/>
    <w:rsid w:val="00D67C4D"/>
    <w:rsid w:val="00F2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66486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30</Words>
  <Characters>744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Aguirre, Bianca Noel</cp:lastModifiedBy>
  <cp:revision>17</cp:revision>
  <dcterms:created xsi:type="dcterms:W3CDTF">2017-03-01T23:13:00Z</dcterms:created>
  <dcterms:modified xsi:type="dcterms:W3CDTF">2017-04-10T16:11:00Z</dcterms:modified>
</cp:coreProperties>
</file>